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36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classified_20180213.csv"    </w:t>
      </w:r>
      <w:r>
        <w:br w:type="textWrapping"/>
      </w:r>
      <w:r>
        <w:rPr>
          <w:rStyle w:val="VerbatimChar"/>
        </w:rPr>
        <w:t xml:space="preserve">##  [9] "Events_picker_output_20180213.csv" </w:t>
      </w:r>
      <w:r>
        <w:br w:type="textWrapping"/>
      </w:r>
      <w:r>
        <w:rPr>
          <w:rStyle w:val="VerbatimChar"/>
        </w:rPr>
        <w:t xml:space="preserve">## [10] "ForceMeterData_Apr262016.csv"      </w:t>
      </w:r>
      <w:r>
        <w:br w:type="textWrapping"/>
      </w:r>
      <w:r>
        <w:rPr>
          <w:rStyle w:val="VerbatimChar"/>
        </w:rPr>
        <w:t xml:space="preserve">## [11] "ForceMeterData_Dec142016.csv"      </w:t>
      </w:r>
      <w:r>
        <w:br w:type="textWrapping"/>
      </w:r>
      <w:r>
        <w:rPr>
          <w:rStyle w:val="VerbatimChar"/>
        </w:rPr>
        <w:t xml:space="preserve">## [12] "ForceMeterData_Dec152016.csv"      </w:t>
      </w:r>
      <w:r>
        <w:br w:type="textWrapping"/>
      </w:r>
      <w:r>
        <w:rPr>
          <w:rStyle w:val="VerbatimChar"/>
        </w:rPr>
        <w:t xml:space="preserve">## [13] "ForceMeterData_Jan52017.csv"       </w:t>
      </w:r>
      <w:r>
        <w:br w:type="textWrapping"/>
      </w:r>
      <w:r>
        <w:rPr>
          <w:rStyle w:val="VerbatimChar"/>
        </w:rPr>
        <w:t xml:space="preserve">## [14] "ForceMeterData_Jan62017.csv"       </w:t>
      </w:r>
      <w:r>
        <w:br w:type="textWrapping"/>
      </w:r>
      <w:r>
        <w:rPr>
          <w:rStyle w:val="VerbatimChar"/>
        </w:rPr>
        <w:t xml:space="preserve">## [15] "ForceMeterData_May182016.csv"      </w:t>
      </w:r>
      <w:r>
        <w:br w:type="textWrapping"/>
      </w:r>
      <w:r>
        <w:rPr>
          <w:rStyle w:val="VerbatimChar"/>
        </w:rPr>
        <w:t xml:space="preserve">## [16] "ForceMeterData_May192016.csv"      </w:t>
      </w:r>
      <w:r>
        <w:br w:type="textWrapping"/>
      </w:r>
      <w:r>
        <w:rPr>
          <w:rStyle w:val="VerbatimChar"/>
        </w:rPr>
        <w:t xml:space="preserve">## [17] "Pound_ForceData_Final.csv"         </w:t>
      </w:r>
      <w:r>
        <w:br w:type="textWrapping"/>
      </w:r>
      <w:r>
        <w:rPr>
          <w:rStyle w:val="VerbatimChar"/>
        </w:rPr>
        <w:t xml:space="preserve">## [18] "Pound_ForceData_withXYZ_forces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, Y, and</w:t>
      </w:r>
      <w:r>
        <w:t xml:space="preserve"> </w:t>
      </w:r>
      <w:r>
        <w:t xml:space="preserve">Z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3" w:name="defintions"/>
      <w:r>
        <w:t xml:space="preserve">DEFINTIO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4" w:name="peck"/>
      <w:r>
        <w:t xml:space="preserve">Peck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0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5" w:name="push"/>
      <w:r>
        <w:t xml:space="preserve">Push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6" w:name="touch"/>
      <w:r>
        <w:t xml:space="preserve">Touch: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Heading1"/>
      </w:pPr>
      <w:bookmarkStart w:id="27" w:name="classifying-peaks-vs.-pushes"/>
      <w:r>
        <w:t xml:space="preserve">Classifying peaks vs. pushes</w:t>
      </w:r>
      <w:bookmarkEnd w:id="27"/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213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7.36 2.01 6.68 6.92   4.20 244</w:t>
      </w:r>
      <w:r>
        <w:br w:type="textWrapping"/>
      </w:r>
      <w:r>
        <w:rPr>
          <w:rStyle w:val="VerbatimChar"/>
        </w:rPr>
        <w:t xml:space="preserve">## Push 31.89 2.15 9.07 5.93   7.95 129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4.48 7.27 23</w:t>
      </w:r>
      <w:r>
        <w:br w:type="textWrapping"/>
      </w:r>
      <w:r>
        <w:rPr>
          <w:rStyle w:val="VerbatimChar"/>
        </w:rPr>
        <w:t xml:space="preserve">## Push 21.76 5.86 12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 These</w:t>
      </w:r>
      <w:r>
        <w:t xml:space="preserve"> </w:t>
      </w:r>
      <w:r>
        <w:t xml:space="preserve">are not all of the events picked out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eckpush-direction"/>
      <w:r>
        <w:t xml:space="preserve">Peck/Push direction</w:t>
      </w:r>
      <w:bookmarkEnd w:id="35"/>
    </w:p>
    <w:p>
      <w:pPr>
        <w:pStyle w:val="FirstParagraph"/>
      </w:pPr>
      <w:r>
        <w:t xml:space="preserve">We can use the 3-dimensional force data to estimate the direction/angle that</w:t>
      </w:r>
      <w:r>
        <w:t xml:space="preserve"> </w:t>
      </w:r>
      <w:r>
        <w:t xml:space="preserve">the bird attacked the mimic limpet at.</w:t>
      </w:r>
    </w:p>
    <w:p>
      <w:pPr>
        <w:pStyle w:val="SourceCode"/>
      </w:pPr>
      <w:r>
        <w:rPr>
          <w:rStyle w:val="VerbatimChar"/>
        </w:rPr>
        <w:t xml:space="preserve">## Strongest overall force in horizontal plane (this was a peck), Newtons</w:t>
      </w:r>
    </w:p>
    <w:p>
      <w:pPr>
        <w:pStyle w:val="SourceCode"/>
      </w:pPr>
      <w:r>
        <w:rPr>
          <w:rStyle w:val="VerbatimChar"/>
        </w:rPr>
        <w:t xml:space="preserve">## [1] 36.628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ongest push force in horizontal plane, Newtons</w:t>
      </w:r>
    </w:p>
    <w:p>
      <w:pPr>
        <w:pStyle w:val="SourceCode"/>
      </w:pPr>
      <w:r>
        <w:rPr>
          <w:rStyle w:val="VerbatimChar"/>
        </w:rPr>
        <w:t xml:space="preserve">## [1] 30.557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of horizontal pecks greater than 14 Newtons</w:t>
      </w:r>
    </w:p>
    <w:p>
      <w:pPr>
        <w:pStyle w:val="SourceCode"/>
      </w:pPr>
      <w:r>
        <w:rPr>
          <w:rStyle w:val="VerbatimChar"/>
        </w:rPr>
        <w:t xml:space="preserve">## [1] 0.079646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of horizontal pushes greater than 14 Newtons</w:t>
      </w:r>
    </w:p>
    <w:p>
      <w:pPr>
        <w:pStyle w:val="SourceCode"/>
      </w:pPr>
      <w:r>
        <w:rPr>
          <w:rStyle w:val="VerbatimChar"/>
        </w:rPr>
        <w:t xml:space="preserve">## [1] 0.1261261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Histogram of forces in the horizontal plane (A,B) and three dimensions (C,D), classified as pecks or pushes. Left column shows events classified as pecks (n = 244), right column shows events classified as pushes (n = 129)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force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forces in the horizontal plane (A,B) and three dimensions (C,D), classified as pecks or pushes. Left column shows events classified as pecks (n = 244), right column shows events classified as pushes (n = 129)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nd pushes along the A) anterior-posterior and left-right axes and B) anterior-posterior and dorsal-ventral axes of the limpet mimic. Each point represents the resultant direction of a single strike event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nd pushes along the A) anterior-posterior and left-right axes and B) anterior-posterior and dorsal-ventral axes of the limpet mimic. Each point represents the resultant direction of a single strike event by the black oystercatcher during trials on 6 dates.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long the A) anterior-posterior and left-right axes and B) anterior-posterior and dorsal-ventral axes of the limpet mimic. Each point represents the resultant direction of a single strike event classified as a peck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ecksOnly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long the A) anterior-posterior and left-right axes and B) anterior-posterior and dorsal-ventral axes of the limpet mimic. Each point represents the resultant direction of a single strike event classified as a peck by the black oystercatcher during trials on 6 dates.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nd pushes along the A) anterior-posterior and left-right axes and B) anterior-posterior and dorsal-ventral axes of the limpet mimic. Each point represents the resultant direction of a single strike event classified as a peck or push by the black oystercatcher during trials on 6 dates. Point colors indicate the net force in Newtons of the strike event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Colo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nd pushes along the A) anterior-posterior and left-right axes and B) anterior-posterior and dorsal-ventral axes of the limpet mimic. Each point represents the resultant direction of a single strike event classified as a peck or push by the black oystercatcher during trials on 6 dates. Point colors indicate the net force in Newtons of the strike event.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ushes along the A) anterior-posterior and left-right axes and B) anterior-posterior and dorsal-ventral axes of the limpet mimic. Each point represents the resultant direction of a single strike event classified as a push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ushesOnly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ushes along the A) anterior-posterior and left-right axes and B) anterior-posterior and dorsal-ventral axes of the limpet mimic. Each point represents the resultant direction of a single strike event classified as a push by the black oystercatcher during trials on 6 dates.</w:t>
      </w:r>
    </w:p>
    <w:p>
      <w:pPr>
        <w:pStyle w:val="SourceCode"/>
      </w:pPr>
      <w:r>
        <w:rPr>
          <w:rStyle w:val="VerbatimChar"/>
        </w:rPr>
        <w:t xml:space="preserve">## Test of mean angle of attack in the horizontal plane for pecks vs push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.circular(x = h, group = forceDir$PeckPush, method = "LR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ircular Analysis of Variance: Likelihood Ratio Test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f:      1 </w:t>
      </w:r>
      <w:r>
        <w:br w:type="textWrapping"/>
      </w:r>
      <w:r>
        <w:rPr>
          <w:rStyle w:val="VerbatimChar"/>
        </w:rPr>
        <w:t xml:space="preserve">##  ChiSq:   1.427 </w:t>
      </w:r>
      <w:r>
        <w:br w:type="textWrapping"/>
      </w:r>
      <w:r>
        <w:rPr>
          <w:rStyle w:val="VerbatimChar"/>
        </w:rPr>
        <w:t xml:space="preserve">##  p.value: 0.2323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ean angle of attack in the vertical and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nterior-posterior plane for pecks vs push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.circular(x = f, group = forceDir$PeckPush, method = "LR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ircular Analysis of Variance: Likelihood Ratio Test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f:      1 </w:t>
      </w:r>
      <w:r>
        <w:br w:type="textWrapping"/>
      </w:r>
      <w:r>
        <w:rPr>
          <w:rStyle w:val="VerbatimChar"/>
        </w:rPr>
        <w:t xml:space="preserve">##  ChiSq:   4.763 </w:t>
      </w:r>
      <w:r>
        <w:br w:type="textWrapping"/>
      </w:r>
      <w:r>
        <w:rPr>
          <w:rStyle w:val="VerbatimChar"/>
        </w:rPr>
        <w:t xml:space="preserve">##  p.value: 0.02907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aptionedFigure"/>
      </w:pPr>
      <w:r>
        <w:drawing>
          <wp:inline>
            <wp:extent cx="4587290" cy="6422207"/>
            <wp:effectExtent b="0" l="0" r="0" t="0"/>
            <wp:docPr descr="Empirical cumulative density functions for angle (in radians) of pecks vs. pushes in the horizontal plane (top panel) and vertical plane (bottom panel)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angleECD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irical cumulative density functions for angle (in radians) of pecks vs. pushes in the horizontal plane (top panel) and vertical plane (bottom panel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cp:keywords/>
  <dcterms:created xsi:type="dcterms:W3CDTF">2019-08-07T22:17:52Z</dcterms:created>
  <dcterms:modified xsi:type="dcterms:W3CDTF">2019-08-07T22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